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8A2D7C" w14:textId="77777777" w:rsidR="00BC4662" w:rsidRDefault="00BC4662" w:rsidP="00C5709F"/>
    <w:p w14:paraId="1DFFAB57" w14:textId="77777777" w:rsidR="001E5A7B" w:rsidRPr="001E5A7B" w:rsidRDefault="001E5A7B" w:rsidP="001E5A7B">
      <w:pPr>
        <w:tabs>
          <w:tab w:val="left" w:pos="1882"/>
        </w:tabs>
        <w:spacing w:after="240"/>
        <w:jc w:val="center"/>
        <w:rPr>
          <w:rFonts w:ascii="Arial" w:hAnsi="Arial" w:cs="Arial"/>
          <w:b/>
          <w:sz w:val="24"/>
          <w:szCs w:val="24"/>
        </w:rPr>
      </w:pPr>
      <w:r w:rsidRPr="001E5A7B">
        <w:rPr>
          <w:rFonts w:ascii="Arial" w:hAnsi="Arial" w:cs="Arial"/>
          <w:b/>
          <w:sz w:val="24"/>
          <w:szCs w:val="24"/>
        </w:rPr>
        <w:t xml:space="preserve">GRADUATE STUDENT </w:t>
      </w:r>
      <w:r w:rsidRPr="007B3071">
        <w:rPr>
          <w:rFonts w:ascii="Arial" w:hAnsi="Arial" w:cs="Arial"/>
          <w:b/>
          <w:color w:val="FF0000"/>
          <w:sz w:val="24"/>
          <w:szCs w:val="24"/>
        </w:rPr>
        <w:t xml:space="preserve">THESIS </w:t>
      </w:r>
      <w:r w:rsidRPr="001E5A7B">
        <w:rPr>
          <w:rFonts w:ascii="Arial" w:hAnsi="Arial" w:cs="Arial"/>
          <w:b/>
          <w:sz w:val="24"/>
          <w:szCs w:val="24"/>
        </w:rPr>
        <w:t>MANUSCRIPT ROUTING SLIP</w:t>
      </w:r>
    </w:p>
    <w:p w14:paraId="745CF268" w14:textId="77777777" w:rsidR="001E5A7B" w:rsidRPr="001E5A7B" w:rsidRDefault="001E5A7B" w:rsidP="001E5A7B">
      <w:pPr>
        <w:tabs>
          <w:tab w:val="left" w:pos="1882"/>
        </w:tabs>
        <w:spacing w:after="240"/>
        <w:rPr>
          <w:rFonts w:ascii="Arial" w:hAnsi="Arial" w:cs="Arial"/>
          <w:sz w:val="22"/>
          <w:szCs w:val="22"/>
          <w:u w:val="single"/>
        </w:rPr>
      </w:pPr>
      <w:r w:rsidRPr="001E5A7B">
        <w:rPr>
          <w:rFonts w:ascii="Arial" w:hAnsi="Arial" w:cs="Arial"/>
          <w:sz w:val="22"/>
          <w:szCs w:val="22"/>
        </w:rPr>
        <w:t xml:space="preserve">Name: </w:t>
      </w:r>
      <w:r w:rsidRPr="001E5A7B">
        <w:rPr>
          <w:rFonts w:ascii="Arial" w:hAnsi="Arial" w:cs="Arial"/>
          <w:sz w:val="22"/>
          <w:szCs w:val="22"/>
          <w:u w:val="single"/>
        </w:rPr>
        <w:tab/>
      </w:r>
      <w:r w:rsidR="00CC2262">
        <w:rPr>
          <w:rFonts w:ascii="Arial" w:hAnsi="Arial" w:cs="Arial"/>
          <w:sz w:val="22"/>
          <w:szCs w:val="22"/>
          <w:u w:val="single"/>
        </w:rPr>
        <w:t>_____________</w:t>
      </w:r>
      <w:r w:rsidRPr="001E5A7B">
        <w:rPr>
          <w:rFonts w:ascii="Arial" w:hAnsi="Arial" w:cs="Arial"/>
          <w:sz w:val="22"/>
          <w:szCs w:val="22"/>
          <w:u w:val="single"/>
        </w:rPr>
        <w:tab/>
      </w:r>
      <w:r w:rsidRPr="001E5A7B">
        <w:rPr>
          <w:rFonts w:ascii="Arial" w:hAnsi="Arial" w:cs="Arial"/>
          <w:sz w:val="22"/>
          <w:szCs w:val="22"/>
          <w:u w:val="single"/>
        </w:rPr>
        <w:tab/>
      </w:r>
      <w:r w:rsidRPr="001E5A7B">
        <w:rPr>
          <w:rFonts w:ascii="Arial" w:hAnsi="Arial" w:cs="Arial"/>
          <w:sz w:val="22"/>
          <w:szCs w:val="22"/>
          <w:u w:val="single"/>
        </w:rPr>
        <w:tab/>
      </w:r>
      <w:r w:rsidRPr="001E5A7B">
        <w:rPr>
          <w:rFonts w:ascii="Arial" w:hAnsi="Arial" w:cs="Arial"/>
          <w:sz w:val="22"/>
          <w:szCs w:val="22"/>
        </w:rPr>
        <w:t xml:space="preserve"> Degree: </w:t>
      </w:r>
      <w:r w:rsidR="00CC2262">
        <w:rPr>
          <w:rFonts w:ascii="Arial" w:hAnsi="Arial" w:cs="Arial"/>
          <w:sz w:val="22"/>
          <w:szCs w:val="22"/>
          <w:u w:val="single"/>
        </w:rPr>
        <w:t>_________________________</w:t>
      </w:r>
    </w:p>
    <w:tbl>
      <w:tblPr>
        <w:tblStyle w:val="TableGrid"/>
        <w:tblW w:w="9360" w:type="dxa"/>
        <w:tblInd w:w="-95" w:type="dxa"/>
        <w:tblLook w:val="04A0" w:firstRow="1" w:lastRow="0" w:firstColumn="1" w:lastColumn="0" w:noHBand="0" w:noVBand="1"/>
      </w:tblPr>
      <w:tblGrid>
        <w:gridCol w:w="1260"/>
        <w:gridCol w:w="1800"/>
        <w:gridCol w:w="2700"/>
        <w:gridCol w:w="1800"/>
        <w:gridCol w:w="1800"/>
      </w:tblGrid>
      <w:tr w:rsidR="001E5A7B" w:rsidRPr="001E5A7B" w14:paraId="54C64453" w14:textId="77777777" w:rsidTr="001E5A7B">
        <w:trPr>
          <w:trHeight w:val="953"/>
        </w:trPr>
        <w:tc>
          <w:tcPr>
            <w:tcW w:w="1260" w:type="dxa"/>
          </w:tcPr>
          <w:p w14:paraId="2CCC7CC3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</w:tcPr>
          <w:p w14:paraId="3BDB1DC8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  <w:r w:rsidRPr="001E5A7B">
              <w:rPr>
                <w:rFonts w:ascii="Arial" w:hAnsi="Arial" w:cs="Arial"/>
                <w:sz w:val="22"/>
                <w:szCs w:val="22"/>
              </w:rPr>
              <w:t>DATE SUBMITTED IN GRADUATE SCHOOL</w:t>
            </w:r>
          </w:p>
        </w:tc>
        <w:tc>
          <w:tcPr>
            <w:tcW w:w="2700" w:type="dxa"/>
          </w:tcPr>
          <w:p w14:paraId="60124C6F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  <w:r w:rsidRPr="001E5A7B">
              <w:rPr>
                <w:rFonts w:ascii="Arial" w:hAnsi="Arial" w:cs="Arial"/>
                <w:sz w:val="22"/>
                <w:szCs w:val="22"/>
              </w:rPr>
              <w:t xml:space="preserve">NAME AND SIGNATURE OF GAC </w:t>
            </w:r>
          </w:p>
        </w:tc>
        <w:tc>
          <w:tcPr>
            <w:tcW w:w="1800" w:type="dxa"/>
          </w:tcPr>
          <w:p w14:paraId="390B22CE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  <w:r w:rsidRPr="001E5A7B">
              <w:rPr>
                <w:rFonts w:ascii="Arial" w:hAnsi="Arial" w:cs="Arial"/>
                <w:sz w:val="22"/>
                <w:szCs w:val="22"/>
              </w:rPr>
              <w:t>DATE REVIEWED</w:t>
            </w:r>
          </w:p>
        </w:tc>
        <w:tc>
          <w:tcPr>
            <w:tcW w:w="1800" w:type="dxa"/>
          </w:tcPr>
          <w:p w14:paraId="7B430290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  <w:r w:rsidRPr="001E5A7B">
              <w:rPr>
                <w:rFonts w:ascii="Arial" w:hAnsi="Arial" w:cs="Arial"/>
                <w:sz w:val="22"/>
                <w:szCs w:val="22"/>
              </w:rPr>
              <w:t>REMARKS</w:t>
            </w:r>
          </w:p>
        </w:tc>
      </w:tr>
      <w:tr w:rsidR="001E5A7B" w:rsidRPr="001E5A7B" w14:paraId="72F02109" w14:textId="77777777" w:rsidTr="001E5A7B">
        <w:trPr>
          <w:trHeight w:val="503"/>
        </w:trPr>
        <w:tc>
          <w:tcPr>
            <w:tcW w:w="1260" w:type="dxa"/>
          </w:tcPr>
          <w:p w14:paraId="5538014A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  <w:r w:rsidRPr="001E5A7B">
              <w:rPr>
                <w:rFonts w:ascii="Arial" w:hAnsi="Arial" w:cs="Arial"/>
                <w:sz w:val="22"/>
                <w:szCs w:val="22"/>
              </w:rPr>
              <w:t>1</w:t>
            </w:r>
            <w:r w:rsidRPr="001E5A7B">
              <w:rPr>
                <w:rFonts w:ascii="Arial" w:hAnsi="Arial" w:cs="Arial"/>
                <w:sz w:val="22"/>
                <w:szCs w:val="22"/>
                <w:vertAlign w:val="superscript"/>
              </w:rPr>
              <w:t>st</w:t>
            </w:r>
            <w:r w:rsidRPr="001E5A7B">
              <w:rPr>
                <w:rFonts w:ascii="Arial" w:hAnsi="Arial" w:cs="Arial"/>
                <w:sz w:val="22"/>
                <w:szCs w:val="22"/>
              </w:rPr>
              <w:t xml:space="preserve"> Review</w:t>
            </w:r>
          </w:p>
        </w:tc>
        <w:tc>
          <w:tcPr>
            <w:tcW w:w="1800" w:type="dxa"/>
          </w:tcPr>
          <w:p w14:paraId="60964541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0" w:type="dxa"/>
          </w:tcPr>
          <w:p w14:paraId="7FEBB27D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</w:tcPr>
          <w:p w14:paraId="102B6A7C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</w:tcPr>
          <w:p w14:paraId="6CA0E14C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E5A7B" w:rsidRPr="001E5A7B" w14:paraId="2AE72486" w14:textId="77777777" w:rsidTr="001E5A7B">
        <w:tc>
          <w:tcPr>
            <w:tcW w:w="1260" w:type="dxa"/>
            <w:vMerge w:val="restart"/>
          </w:tcPr>
          <w:p w14:paraId="01303D00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</w:tcPr>
          <w:p w14:paraId="32A0DDAD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0" w:type="dxa"/>
          </w:tcPr>
          <w:p w14:paraId="606503EC" w14:textId="77777777" w:rsid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1E54646B" w14:textId="77777777" w:rsidR="00CC2262" w:rsidRPr="001E5A7B" w:rsidRDefault="00CC2262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</w:tcPr>
          <w:p w14:paraId="269D196A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</w:tcPr>
          <w:p w14:paraId="73E4C85A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E5A7B" w:rsidRPr="001E5A7B" w14:paraId="7E433038" w14:textId="77777777" w:rsidTr="001E5A7B">
        <w:tc>
          <w:tcPr>
            <w:tcW w:w="1260" w:type="dxa"/>
            <w:vMerge/>
          </w:tcPr>
          <w:p w14:paraId="0070FE07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</w:tcPr>
          <w:p w14:paraId="09CE01C0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0" w:type="dxa"/>
          </w:tcPr>
          <w:p w14:paraId="3F25E6DD" w14:textId="77777777" w:rsid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2C166F89" w14:textId="77777777" w:rsidR="00CC2262" w:rsidRPr="001E5A7B" w:rsidRDefault="00CC2262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</w:tcPr>
          <w:p w14:paraId="73C1A240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</w:tcPr>
          <w:p w14:paraId="667A5607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E5A7B" w:rsidRPr="001E5A7B" w14:paraId="2AF9F8AA" w14:textId="77777777" w:rsidTr="001E5A7B">
        <w:tc>
          <w:tcPr>
            <w:tcW w:w="1260" w:type="dxa"/>
            <w:vMerge/>
          </w:tcPr>
          <w:p w14:paraId="729DC0D6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</w:tcPr>
          <w:p w14:paraId="28FBD28C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0" w:type="dxa"/>
          </w:tcPr>
          <w:p w14:paraId="5FC901A0" w14:textId="77777777" w:rsid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3D503CE1" w14:textId="77777777" w:rsidR="00CC2262" w:rsidRPr="001E5A7B" w:rsidRDefault="00CC2262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</w:tcPr>
          <w:p w14:paraId="4A3C50D7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</w:tcPr>
          <w:p w14:paraId="06F61E6D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E5A7B" w:rsidRPr="001E5A7B" w14:paraId="53B9E4DF" w14:textId="77777777" w:rsidTr="001E5A7B">
        <w:tc>
          <w:tcPr>
            <w:tcW w:w="1260" w:type="dxa"/>
          </w:tcPr>
          <w:p w14:paraId="52C56D05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  <w:r w:rsidRPr="001E5A7B">
              <w:rPr>
                <w:rFonts w:ascii="Arial" w:hAnsi="Arial" w:cs="Arial"/>
                <w:sz w:val="22"/>
                <w:szCs w:val="22"/>
              </w:rPr>
              <w:t>2</w:t>
            </w:r>
            <w:r w:rsidRPr="001E5A7B">
              <w:rPr>
                <w:rFonts w:ascii="Arial" w:hAnsi="Arial" w:cs="Arial"/>
                <w:sz w:val="22"/>
                <w:szCs w:val="22"/>
                <w:vertAlign w:val="superscript"/>
              </w:rPr>
              <w:t>nd</w:t>
            </w:r>
            <w:r w:rsidRPr="001E5A7B">
              <w:rPr>
                <w:rFonts w:ascii="Arial" w:hAnsi="Arial" w:cs="Arial"/>
                <w:sz w:val="22"/>
                <w:szCs w:val="22"/>
              </w:rPr>
              <w:t xml:space="preserve"> Review</w:t>
            </w:r>
          </w:p>
        </w:tc>
        <w:tc>
          <w:tcPr>
            <w:tcW w:w="1800" w:type="dxa"/>
          </w:tcPr>
          <w:p w14:paraId="7AF43BCB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0" w:type="dxa"/>
          </w:tcPr>
          <w:p w14:paraId="06A6D8EE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</w:tcPr>
          <w:p w14:paraId="49DCD171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</w:tcPr>
          <w:p w14:paraId="375BB19F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E5A7B" w:rsidRPr="001E5A7B" w14:paraId="125DFEBF" w14:textId="77777777" w:rsidTr="001E5A7B">
        <w:tc>
          <w:tcPr>
            <w:tcW w:w="1260" w:type="dxa"/>
            <w:vMerge w:val="restart"/>
          </w:tcPr>
          <w:p w14:paraId="1D8E1D20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</w:tcPr>
          <w:p w14:paraId="70000D7E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0" w:type="dxa"/>
          </w:tcPr>
          <w:p w14:paraId="4D1295CE" w14:textId="77777777" w:rsid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5D09E390" w14:textId="77777777" w:rsidR="00CC2262" w:rsidRPr="001E5A7B" w:rsidRDefault="00CC2262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</w:tcPr>
          <w:p w14:paraId="5F6C0272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</w:tcPr>
          <w:p w14:paraId="4DA6C846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E5A7B" w:rsidRPr="001E5A7B" w14:paraId="02CAFEE3" w14:textId="77777777" w:rsidTr="001E5A7B">
        <w:tc>
          <w:tcPr>
            <w:tcW w:w="1260" w:type="dxa"/>
            <w:vMerge/>
          </w:tcPr>
          <w:p w14:paraId="3B02ACA5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</w:tcPr>
          <w:p w14:paraId="70A605D0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C39EE88" w14:textId="77777777" w:rsid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45809586" w14:textId="77777777" w:rsidR="00CC2262" w:rsidRPr="001E5A7B" w:rsidRDefault="00CC2262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</w:tcPr>
          <w:p w14:paraId="70F4FF68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</w:tcPr>
          <w:p w14:paraId="01F72ECC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E5A7B" w:rsidRPr="001E5A7B" w14:paraId="4E5C3D23" w14:textId="77777777" w:rsidTr="001E5A7B">
        <w:tc>
          <w:tcPr>
            <w:tcW w:w="1260" w:type="dxa"/>
            <w:vMerge/>
          </w:tcPr>
          <w:p w14:paraId="40A0F57A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</w:tcPr>
          <w:p w14:paraId="79F61DD5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0" w:type="dxa"/>
          </w:tcPr>
          <w:p w14:paraId="71E368BD" w14:textId="77777777" w:rsid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3C361E4F" w14:textId="77777777" w:rsidR="00CC2262" w:rsidRPr="001E5A7B" w:rsidRDefault="00CC2262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</w:tcPr>
          <w:p w14:paraId="03359C16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</w:tcPr>
          <w:p w14:paraId="3AB1B43C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E5A7B" w:rsidRPr="001E5A7B" w14:paraId="218450A9" w14:textId="77777777" w:rsidTr="001E5A7B">
        <w:tc>
          <w:tcPr>
            <w:tcW w:w="1260" w:type="dxa"/>
          </w:tcPr>
          <w:p w14:paraId="43A2424E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  <w:r w:rsidRPr="001E5A7B">
              <w:rPr>
                <w:rFonts w:ascii="Arial" w:hAnsi="Arial" w:cs="Arial"/>
                <w:sz w:val="22"/>
                <w:szCs w:val="22"/>
              </w:rPr>
              <w:t>3</w:t>
            </w:r>
            <w:r w:rsidRPr="001E5A7B">
              <w:rPr>
                <w:rFonts w:ascii="Arial" w:hAnsi="Arial" w:cs="Arial"/>
                <w:sz w:val="22"/>
                <w:szCs w:val="22"/>
                <w:vertAlign w:val="superscript"/>
              </w:rPr>
              <w:t>rd</w:t>
            </w:r>
            <w:r w:rsidRPr="001E5A7B">
              <w:rPr>
                <w:rFonts w:ascii="Arial" w:hAnsi="Arial" w:cs="Arial"/>
                <w:sz w:val="22"/>
                <w:szCs w:val="22"/>
              </w:rPr>
              <w:t xml:space="preserve"> Review</w:t>
            </w:r>
          </w:p>
        </w:tc>
        <w:tc>
          <w:tcPr>
            <w:tcW w:w="1800" w:type="dxa"/>
          </w:tcPr>
          <w:p w14:paraId="42D674F7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0" w:type="dxa"/>
          </w:tcPr>
          <w:p w14:paraId="3851FE46" w14:textId="77777777" w:rsidR="001E5A7B" w:rsidRDefault="001E5A7B" w:rsidP="001E5A7B"/>
          <w:p w14:paraId="3C949567" w14:textId="77777777" w:rsidR="00CC2262" w:rsidRDefault="00CC2262" w:rsidP="001E5A7B"/>
        </w:tc>
        <w:tc>
          <w:tcPr>
            <w:tcW w:w="1800" w:type="dxa"/>
          </w:tcPr>
          <w:p w14:paraId="2B345F52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</w:tcPr>
          <w:p w14:paraId="13398A88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E5A7B" w:rsidRPr="001E5A7B" w14:paraId="6D69A0DC" w14:textId="77777777" w:rsidTr="001E5A7B">
        <w:tc>
          <w:tcPr>
            <w:tcW w:w="1260" w:type="dxa"/>
            <w:vMerge w:val="restart"/>
          </w:tcPr>
          <w:p w14:paraId="6C172148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</w:tcPr>
          <w:p w14:paraId="4E64C8B5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0" w:type="dxa"/>
          </w:tcPr>
          <w:p w14:paraId="0B74A3D8" w14:textId="77777777" w:rsidR="001E5A7B" w:rsidRDefault="001E5A7B" w:rsidP="001E5A7B"/>
          <w:p w14:paraId="14BE5204" w14:textId="77777777" w:rsidR="00CC2262" w:rsidRDefault="00CC2262" w:rsidP="001E5A7B"/>
        </w:tc>
        <w:tc>
          <w:tcPr>
            <w:tcW w:w="1800" w:type="dxa"/>
          </w:tcPr>
          <w:p w14:paraId="645D0DF0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</w:tcPr>
          <w:p w14:paraId="60EC89A6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E5A7B" w:rsidRPr="001E5A7B" w14:paraId="52E1FDD6" w14:textId="77777777" w:rsidTr="001E5A7B">
        <w:tc>
          <w:tcPr>
            <w:tcW w:w="1260" w:type="dxa"/>
            <w:vMerge/>
          </w:tcPr>
          <w:p w14:paraId="084D05EC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</w:tcPr>
          <w:p w14:paraId="0DE8D4BA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0" w:type="dxa"/>
          </w:tcPr>
          <w:p w14:paraId="38359A92" w14:textId="77777777" w:rsidR="001E5A7B" w:rsidRDefault="001E5A7B" w:rsidP="001E5A7B"/>
          <w:p w14:paraId="7B7792F3" w14:textId="77777777" w:rsidR="00CC2262" w:rsidRDefault="00CC2262" w:rsidP="001E5A7B"/>
        </w:tc>
        <w:tc>
          <w:tcPr>
            <w:tcW w:w="1800" w:type="dxa"/>
          </w:tcPr>
          <w:p w14:paraId="354D7228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</w:tcPr>
          <w:p w14:paraId="7721485D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E5A7B" w:rsidRPr="001E5A7B" w14:paraId="1130DA2E" w14:textId="77777777" w:rsidTr="001E5A7B">
        <w:tc>
          <w:tcPr>
            <w:tcW w:w="1260" w:type="dxa"/>
            <w:vMerge/>
          </w:tcPr>
          <w:p w14:paraId="42D3E3DE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</w:tcPr>
          <w:p w14:paraId="55D98F6B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0" w:type="dxa"/>
          </w:tcPr>
          <w:p w14:paraId="165FD88F" w14:textId="77777777" w:rsidR="001E5A7B" w:rsidRDefault="001E5A7B" w:rsidP="001E5A7B"/>
          <w:p w14:paraId="7603B3DF" w14:textId="77777777" w:rsidR="00CC2262" w:rsidRDefault="00CC2262" w:rsidP="001E5A7B"/>
        </w:tc>
        <w:tc>
          <w:tcPr>
            <w:tcW w:w="1800" w:type="dxa"/>
          </w:tcPr>
          <w:p w14:paraId="07186E9F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</w:tcPr>
          <w:p w14:paraId="4F587FEF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E5A7B" w:rsidRPr="001E5A7B" w14:paraId="352F244B" w14:textId="77777777" w:rsidTr="001E5A7B">
        <w:tc>
          <w:tcPr>
            <w:tcW w:w="1260" w:type="dxa"/>
          </w:tcPr>
          <w:p w14:paraId="1A2ECED6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  <w:r w:rsidRPr="001E5A7B">
              <w:rPr>
                <w:rFonts w:ascii="Arial" w:hAnsi="Arial" w:cs="Arial"/>
                <w:sz w:val="22"/>
                <w:szCs w:val="22"/>
              </w:rPr>
              <w:t>4</w:t>
            </w:r>
            <w:r w:rsidRPr="001E5A7B">
              <w:rPr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 w:rsidRPr="001E5A7B">
              <w:rPr>
                <w:rFonts w:ascii="Arial" w:hAnsi="Arial" w:cs="Arial"/>
                <w:sz w:val="22"/>
                <w:szCs w:val="22"/>
              </w:rPr>
              <w:t xml:space="preserve"> Review</w:t>
            </w:r>
          </w:p>
        </w:tc>
        <w:tc>
          <w:tcPr>
            <w:tcW w:w="1800" w:type="dxa"/>
          </w:tcPr>
          <w:p w14:paraId="10C19D18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0" w:type="dxa"/>
          </w:tcPr>
          <w:p w14:paraId="6EB461C8" w14:textId="77777777" w:rsidR="001E5A7B" w:rsidRDefault="001E5A7B" w:rsidP="001E5A7B"/>
          <w:p w14:paraId="19181B1D" w14:textId="77777777" w:rsidR="00CC2262" w:rsidRDefault="00CC2262" w:rsidP="001E5A7B"/>
        </w:tc>
        <w:tc>
          <w:tcPr>
            <w:tcW w:w="1800" w:type="dxa"/>
          </w:tcPr>
          <w:p w14:paraId="4CD4D8EA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</w:tcPr>
          <w:p w14:paraId="1C925763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E5A7B" w:rsidRPr="001E5A7B" w14:paraId="0BCD4FB4" w14:textId="77777777" w:rsidTr="001E5A7B">
        <w:tc>
          <w:tcPr>
            <w:tcW w:w="1260" w:type="dxa"/>
            <w:vMerge w:val="restart"/>
          </w:tcPr>
          <w:p w14:paraId="6C9014FB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</w:tcPr>
          <w:p w14:paraId="6E81C2D0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0" w:type="dxa"/>
          </w:tcPr>
          <w:p w14:paraId="031B997B" w14:textId="77777777" w:rsidR="001E5A7B" w:rsidRDefault="001E5A7B" w:rsidP="001E5A7B"/>
          <w:p w14:paraId="54DBB729" w14:textId="77777777" w:rsidR="00CC2262" w:rsidRDefault="00CC2262" w:rsidP="001E5A7B"/>
        </w:tc>
        <w:tc>
          <w:tcPr>
            <w:tcW w:w="1800" w:type="dxa"/>
          </w:tcPr>
          <w:p w14:paraId="0C0E7192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</w:tcPr>
          <w:p w14:paraId="2127B812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E5A7B" w:rsidRPr="001E5A7B" w14:paraId="005CE9AA" w14:textId="77777777" w:rsidTr="001E5A7B">
        <w:tc>
          <w:tcPr>
            <w:tcW w:w="1260" w:type="dxa"/>
            <w:vMerge/>
          </w:tcPr>
          <w:p w14:paraId="5E77529A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</w:tcPr>
          <w:p w14:paraId="22A8D037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0" w:type="dxa"/>
          </w:tcPr>
          <w:p w14:paraId="41488188" w14:textId="77777777" w:rsidR="001E5A7B" w:rsidRDefault="001E5A7B" w:rsidP="001E5A7B"/>
          <w:p w14:paraId="159E170D" w14:textId="77777777" w:rsidR="00CC2262" w:rsidRDefault="00CC2262" w:rsidP="001E5A7B"/>
        </w:tc>
        <w:tc>
          <w:tcPr>
            <w:tcW w:w="1800" w:type="dxa"/>
          </w:tcPr>
          <w:p w14:paraId="6CE6FCA0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</w:tcPr>
          <w:p w14:paraId="74767B16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E5A7B" w:rsidRPr="001E5A7B" w14:paraId="60E10429" w14:textId="77777777" w:rsidTr="001E5A7B">
        <w:trPr>
          <w:trHeight w:val="413"/>
        </w:trPr>
        <w:tc>
          <w:tcPr>
            <w:tcW w:w="1260" w:type="dxa"/>
            <w:vMerge/>
          </w:tcPr>
          <w:p w14:paraId="077CDD2D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</w:tcPr>
          <w:p w14:paraId="5C3DC696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0" w:type="dxa"/>
          </w:tcPr>
          <w:p w14:paraId="48F85C66" w14:textId="77777777" w:rsidR="001E5A7B" w:rsidRDefault="001E5A7B" w:rsidP="001E5A7B"/>
        </w:tc>
        <w:tc>
          <w:tcPr>
            <w:tcW w:w="1800" w:type="dxa"/>
          </w:tcPr>
          <w:p w14:paraId="7AFD7F88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</w:tcPr>
          <w:p w14:paraId="6A12735F" w14:textId="77777777" w:rsidR="001E5A7B" w:rsidRPr="001E5A7B" w:rsidRDefault="001E5A7B" w:rsidP="001E5A7B">
            <w:pPr>
              <w:tabs>
                <w:tab w:val="left" w:pos="1882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3699461" w14:textId="77777777" w:rsidR="001E5A7B" w:rsidRPr="001E5A7B" w:rsidRDefault="001E5A7B" w:rsidP="001E5A7B">
      <w:pPr>
        <w:tabs>
          <w:tab w:val="left" w:pos="1882"/>
        </w:tabs>
        <w:spacing w:after="240"/>
        <w:rPr>
          <w:rFonts w:ascii="Arial" w:hAnsi="Arial" w:cs="Arial"/>
          <w:sz w:val="22"/>
          <w:szCs w:val="22"/>
        </w:rPr>
      </w:pPr>
    </w:p>
    <w:p w14:paraId="746E0DE6" w14:textId="77777777" w:rsidR="001E5A7B" w:rsidRPr="001E5A7B" w:rsidRDefault="001E5A7B" w:rsidP="001E5A7B">
      <w:pPr>
        <w:tabs>
          <w:tab w:val="left" w:pos="1882"/>
        </w:tabs>
        <w:spacing w:after="240"/>
        <w:rPr>
          <w:rFonts w:ascii="Arial" w:hAnsi="Arial" w:cs="Arial"/>
          <w:sz w:val="22"/>
          <w:szCs w:val="22"/>
        </w:rPr>
      </w:pPr>
      <w:r w:rsidRPr="001E5A7B">
        <w:rPr>
          <w:rFonts w:ascii="Arial" w:hAnsi="Arial" w:cs="Arial"/>
          <w:sz w:val="22"/>
          <w:szCs w:val="22"/>
        </w:rPr>
        <w:t xml:space="preserve">Department Head   </w:t>
      </w:r>
      <w:r w:rsidR="00CC2262">
        <w:rPr>
          <w:rFonts w:ascii="Arial" w:hAnsi="Arial" w:cs="Arial"/>
          <w:sz w:val="22"/>
          <w:szCs w:val="22"/>
          <w:u w:val="single"/>
        </w:rPr>
        <w:t>________________________</w:t>
      </w:r>
    </w:p>
    <w:p w14:paraId="3D182764" w14:textId="77777777" w:rsidR="001E5A7B" w:rsidRPr="001E5A7B" w:rsidRDefault="001E5A7B" w:rsidP="001E5A7B">
      <w:pPr>
        <w:tabs>
          <w:tab w:val="left" w:pos="1882"/>
        </w:tabs>
        <w:spacing w:after="240"/>
        <w:rPr>
          <w:rFonts w:ascii="Arial" w:hAnsi="Arial" w:cs="Arial"/>
          <w:sz w:val="22"/>
          <w:szCs w:val="22"/>
        </w:rPr>
      </w:pPr>
      <w:r w:rsidRPr="001E5A7B">
        <w:rPr>
          <w:rFonts w:ascii="Arial" w:hAnsi="Arial" w:cs="Arial"/>
          <w:sz w:val="22"/>
          <w:szCs w:val="22"/>
        </w:rPr>
        <w:t xml:space="preserve">Graduate School Receiving/Reviewing Personnel    </w:t>
      </w:r>
      <w:r w:rsidRPr="001E5A7B">
        <w:rPr>
          <w:rFonts w:ascii="Arial" w:hAnsi="Arial" w:cs="Arial"/>
          <w:sz w:val="22"/>
          <w:szCs w:val="22"/>
          <w:u w:val="single"/>
        </w:rPr>
        <w:t>MARK JOSHUA S. QUEVEDO</w:t>
      </w:r>
    </w:p>
    <w:p w14:paraId="62AC0476" w14:textId="77777777" w:rsidR="001E5A7B" w:rsidRPr="001E5A7B" w:rsidRDefault="001E5A7B" w:rsidP="001E5A7B">
      <w:pPr>
        <w:tabs>
          <w:tab w:val="left" w:pos="1882"/>
        </w:tabs>
        <w:spacing w:after="240"/>
        <w:rPr>
          <w:rFonts w:ascii="Arial" w:hAnsi="Arial" w:cs="Arial"/>
          <w:sz w:val="22"/>
          <w:szCs w:val="22"/>
          <w:u w:val="single"/>
        </w:rPr>
      </w:pPr>
      <w:r w:rsidRPr="001E5A7B">
        <w:rPr>
          <w:rFonts w:ascii="Arial" w:hAnsi="Arial" w:cs="Arial"/>
          <w:sz w:val="22"/>
          <w:szCs w:val="22"/>
        </w:rPr>
        <w:t xml:space="preserve">Approved for Graduate School Dean’s Review:   </w:t>
      </w:r>
      <w:r w:rsidRPr="001E5A7B">
        <w:rPr>
          <w:rFonts w:ascii="Arial" w:hAnsi="Arial" w:cs="Arial"/>
          <w:sz w:val="22"/>
          <w:szCs w:val="22"/>
          <w:u w:val="single"/>
        </w:rPr>
        <w:t>ANABELLA B. TULIN</w:t>
      </w:r>
    </w:p>
    <w:p w14:paraId="7C341A99" w14:textId="77777777" w:rsidR="00BC4662" w:rsidRPr="001E5A7B" w:rsidRDefault="001E5A7B" w:rsidP="004E62A1">
      <w:pPr>
        <w:tabs>
          <w:tab w:val="left" w:pos="1882"/>
        </w:tabs>
        <w:spacing w:after="240"/>
        <w:rPr>
          <w:rFonts w:ascii="Arial" w:hAnsi="Arial" w:cs="Arial"/>
          <w:sz w:val="22"/>
          <w:szCs w:val="22"/>
        </w:rPr>
      </w:pPr>
      <w:r w:rsidRPr="001E5A7B">
        <w:rPr>
          <w:rFonts w:ascii="Arial" w:hAnsi="Arial" w:cs="Arial"/>
          <w:sz w:val="22"/>
          <w:szCs w:val="22"/>
        </w:rPr>
        <w:tab/>
      </w:r>
      <w:r w:rsidRPr="001E5A7B">
        <w:rPr>
          <w:rFonts w:ascii="Arial" w:hAnsi="Arial" w:cs="Arial"/>
          <w:sz w:val="22"/>
          <w:szCs w:val="22"/>
        </w:rPr>
        <w:tab/>
      </w:r>
      <w:r w:rsidRPr="001E5A7B">
        <w:rPr>
          <w:rFonts w:ascii="Arial" w:hAnsi="Arial" w:cs="Arial"/>
          <w:sz w:val="22"/>
          <w:szCs w:val="22"/>
        </w:rPr>
        <w:tab/>
        <w:t xml:space="preserve">       Date Signed:  __________________</w:t>
      </w:r>
    </w:p>
    <w:p w14:paraId="75ED69D2" w14:textId="77777777" w:rsidR="004E62A1" w:rsidRPr="001E5A7B" w:rsidRDefault="004E62A1" w:rsidP="004E62A1">
      <w:pPr>
        <w:rPr>
          <w:rFonts w:ascii="Arial" w:hAnsi="Arial" w:cs="Arial"/>
          <w:b/>
          <w:sz w:val="16"/>
          <w:szCs w:val="16"/>
        </w:rPr>
      </w:pPr>
      <w:r w:rsidRPr="001E5A7B">
        <w:rPr>
          <w:rFonts w:ascii="Arial" w:hAnsi="Arial" w:cs="Arial"/>
          <w:b/>
          <w:sz w:val="16"/>
          <w:szCs w:val="16"/>
        </w:rPr>
        <w:t>* Indicate N/A or NONE for fields not applicable</w:t>
      </w:r>
    </w:p>
    <w:p w14:paraId="3001A270" w14:textId="77777777" w:rsidR="004E62A1" w:rsidRPr="001E5A7B" w:rsidRDefault="004E62A1" w:rsidP="004E62A1">
      <w:pPr>
        <w:tabs>
          <w:tab w:val="left" w:pos="1882"/>
        </w:tabs>
        <w:spacing w:after="240"/>
        <w:rPr>
          <w:rFonts w:ascii="Arial" w:hAnsi="Arial" w:cs="Arial"/>
          <w:sz w:val="22"/>
          <w:szCs w:val="22"/>
        </w:rPr>
      </w:pPr>
    </w:p>
    <w:sectPr w:rsidR="004E62A1" w:rsidRPr="001E5A7B" w:rsidSect="00E24CE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40" w:right="1440" w:bottom="1440" w:left="1440" w:header="510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6B3FFD" w14:textId="77777777" w:rsidR="004A4513" w:rsidRDefault="004A4513" w:rsidP="0037010E">
      <w:r>
        <w:separator/>
      </w:r>
    </w:p>
  </w:endnote>
  <w:endnote w:type="continuationSeparator" w:id="0">
    <w:p w14:paraId="0E41058E" w14:textId="77777777" w:rsidR="004A4513" w:rsidRDefault="004A4513" w:rsidP="003701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Roboto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Montserrat">
    <w:altName w:val="Calibri"/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58229" w14:textId="77777777" w:rsidR="008C15AD" w:rsidRDefault="008C15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856" w:type="dxa"/>
      <w:tblInd w:w="-90" w:type="dxa"/>
      <w:tblLook w:val="04A0" w:firstRow="1" w:lastRow="0" w:firstColumn="1" w:lastColumn="0" w:noHBand="0" w:noVBand="1"/>
    </w:tblPr>
    <w:tblGrid>
      <w:gridCol w:w="8585"/>
      <w:gridCol w:w="1271"/>
    </w:tblGrid>
    <w:tr w:rsidR="0042784A" w14:paraId="170F8481" w14:textId="77777777" w:rsidTr="00E376B1">
      <w:trPr>
        <w:trHeight w:val="122"/>
      </w:trPr>
      <w:tc>
        <w:tcPr>
          <w:tcW w:w="8585" w:type="dxa"/>
          <w:vMerge w:val="restart"/>
          <w:tcBorders>
            <w:top w:val="single" w:sz="8" w:space="0" w:color="006600"/>
          </w:tcBorders>
          <w:shd w:val="clear" w:color="auto" w:fill="auto"/>
          <w:vAlign w:val="center"/>
        </w:tcPr>
        <w:p w14:paraId="5790ACFD" w14:textId="77777777" w:rsidR="0042784A" w:rsidRPr="00173AFD" w:rsidRDefault="0042784A" w:rsidP="0042784A">
          <w:pPr>
            <w:pStyle w:val="Footer"/>
            <w:ind w:left="1315" w:hanging="1135"/>
            <w:rPr>
              <w:rFonts w:ascii="Roboto" w:eastAsia="Calibri" w:hAnsi="Roboto"/>
              <w:sz w:val="16"/>
              <w:szCs w:val="16"/>
            </w:rPr>
          </w:pPr>
          <w:r w:rsidRPr="00173AFD">
            <w:rPr>
              <w:rFonts w:ascii="Roboto" w:eastAsia="Calibri" w:hAnsi="Roboto"/>
              <w:b/>
              <w:bCs/>
              <w:sz w:val="16"/>
              <w:szCs w:val="16"/>
            </w:rPr>
            <w:t>Vision:</w:t>
          </w:r>
          <w:r w:rsidRPr="00173AFD">
            <w:rPr>
              <w:rFonts w:ascii="Roboto" w:eastAsia="Calibri" w:hAnsi="Roboto"/>
              <w:sz w:val="16"/>
              <w:szCs w:val="16"/>
            </w:rPr>
            <w:t xml:space="preserve"> </w:t>
          </w:r>
          <w:r w:rsidRPr="00173AFD">
            <w:rPr>
              <w:rFonts w:ascii="Roboto" w:eastAsia="Calibri" w:hAnsi="Roboto"/>
              <w:sz w:val="16"/>
              <w:szCs w:val="16"/>
            </w:rPr>
            <w:tab/>
            <w:t>A globally competitive university for science, technology, and environmental conservation.</w:t>
          </w:r>
        </w:p>
        <w:p w14:paraId="644943F1" w14:textId="77777777" w:rsidR="0042784A" w:rsidRPr="00173AFD" w:rsidRDefault="0042784A" w:rsidP="0042784A">
          <w:pPr>
            <w:pStyle w:val="Footer"/>
            <w:ind w:left="1315" w:hanging="1135"/>
            <w:rPr>
              <w:rFonts w:ascii="Roboto" w:eastAsia="Calibri" w:hAnsi="Roboto"/>
            </w:rPr>
          </w:pPr>
          <w:r w:rsidRPr="00173AFD">
            <w:rPr>
              <w:rFonts w:ascii="Roboto" w:eastAsia="Calibri" w:hAnsi="Roboto"/>
              <w:b/>
              <w:bCs/>
              <w:sz w:val="16"/>
              <w:szCs w:val="16"/>
            </w:rPr>
            <w:t>Mission:</w:t>
          </w:r>
          <w:r w:rsidRPr="00173AFD">
            <w:rPr>
              <w:rFonts w:ascii="Roboto" w:eastAsia="Calibri" w:hAnsi="Roboto"/>
              <w:sz w:val="16"/>
              <w:szCs w:val="16"/>
            </w:rPr>
            <w:t xml:space="preserve"> </w:t>
          </w:r>
          <w:r w:rsidRPr="00173AFD">
            <w:rPr>
              <w:rFonts w:ascii="Roboto" w:eastAsia="Calibri" w:hAnsi="Roboto"/>
              <w:sz w:val="16"/>
              <w:szCs w:val="16"/>
            </w:rPr>
            <w:tab/>
            <w:t xml:space="preserve">Development of a highly competitive human resource, cutting-edge scientific knowledge </w:t>
          </w:r>
          <w:r w:rsidRPr="00173AFD">
            <w:rPr>
              <w:rFonts w:ascii="Roboto" w:eastAsia="Calibri" w:hAnsi="Roboto"/>
              <w:sz w:val="16"/>
              <w:szCs w:val="16"/>
            </w:rPr>
            <w:br/>
            <w:t>and innovative technologies for sustainable communities and environment.</w:t>
          </w:r>
        </w:p>
      </w:tc>
      <w:tc>
        <w:tcPr>
          <w:tcW w:w="1271" w:type="dxa"/>
          <w:tcBorders>
            <w:top w:val="single" w:sz="8" w:space="0" w:color="006600"/>
          </w:tcBorders>
          <w:shd w:val="clear" w:color="auto" w:fill="auto"/>
          <w:vAlign w:val="center"/>
        </w:tcPr>
        <w:p w14:paraId="69C0732D" w14:textId="77777777" w:rsidR="0042784A" w:rsidRPr="00173AFD" w:rsidRDefault="0042784A" w:rsidP="004E38F1">
          <w:pPr>
            <w:pStyle w:val="Footer"/>
            <w:jc w:val="right"/>
            <w:rPr>
              <w:rFonts w:ascii="Roboto" w:eastAsia="Calibri" w:hAnsi="Roboto"/>
            </w:rPr>
          </w:pP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t xml:space="preserve">Page </w:t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fldChar w:fldCharType="begin"/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instrText xml:space="preserve"> PAGE </w:instrText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fldChar w:fldCharType="separate"/>
          </w:r>
          <w:r w:rsidR="001557A3">
            <w:rPr>
              <w:rFonts w:ascii="Roboto" w:eastAsia="Calibri" w:hAnsi="Roboto"/>
              <w:i/>
              <w:iCs/>
              <w:noProof/>
              <w:sz w:val="16"/>
              <w:szCs w:val="16"/>
            </w:rPr>
            <w:t>1</w:t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fldChar w:fldCharType="end"/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t xml:space="preserve"> of </w:t>
          </w:r>
          <w:r w:rsidR="004E38F1">
            <w:rPr>
              <w:rFonts w:ascii="Roboto" w:eastAsia="Calibri" w:hAnsi="Roboto"/>
              <w:i/>
              <w:iCs/>
              <w:sz w:val="16"/>
              <w:szCs w:val="16"/>
            </w:rPr>
            <w:t>1</w:t>
          </w:r>
        </w:p>
      </w:tc>
    </w:tr>
    <w:tr w:rsidR="0042784A" w14:paraId="06104AA6" w14:textId="77777777" w:rsidTr="00E376B1">
      <w:trPr>
        <w:trHeight w:val="397"/>
      </w:trPr>
      <w:tc>
        <w:tcPr>
          <w:tcW w:w="8585" w:type="dxa"/>
          <w:vMerge/>
          <w:shd w:val="clear" w:color="auto" w:fill="auto"/>
        </w:tcPr>
        <w:p w14:paraId="495B05B4" w14:textId="77777777" w:rsidR="0042784A" w:rsidRPr="00173AFD" w:rsidRDefault="0042784A" w:rsidP="0042784A">
          <w:pPr>
            <w:pStyle w:val="Footer"/>
            <w:rPr>
              <w:rFonts w:ascii="Roboto" w:eastAsia="Calibri" w:hAnsi="Roboto"/>
            </w:rPr>
          </w:pPr>
        </w:p>
      </w:tc>
      <w:tc>
        <w:tcPr>
          <w:tcW w:w="1271" w:type="dxa"/>
          <w:shd w:val="clear" w:color="auto" w:fill="auto"/>
          <w:vAlign w:val="center"/>
        </w:tcPr>
        <w:p w14:paraId="43F6B71D" w14:textId="77777777" w:rsidR="0042784A" w:rsidRPr="00173AFD" w:rsidRDefault="0042784A" w:rsidP="0042784A">
          <w:pPr>
            <w:pStyle w:val="Footer"/>
            <w:jc w:val="right"/>
            <w:rPr>
              <w:rFonts w:ascii="Roboto" w:eastAsia="Calibri" w:hAnsi="Roboto"/>
              <w:b/>
              <w:bCs/>
              <w:sz w:val="16"/>
              <w:szCs w:val="16"/>
            </w:rPr>
          </w:pPr>
          <w:r w:rsidRPr="00173AFD">
            <w:rPr>
              <w:rFonts w:ascii="Roboto" w:eastAsia="Calibri" w:hAnsi="Roboto"/>
              <w:b/>
              <w:bCs/>
              <w:sz w:val="16"/>
              <w:szCs w:val="16"/>
            </w:rPr>
            <w:t>FM-</w:t>
          </w:r>
          <w:r>
            <w:rPr>
              <w:rFonts w:ascii="Roboto" w:eastAsia="Calibri" w:hAnsi="Roboto"/>
              <w:b/>
              <w:bCs/>
              <w:sz w:val="16"/>
              <w:szCs w:val="16"/>
            </w:rPr>
            <w:t>OGS-39</w:t>
          </w:r>
        </w:p>
        <w:p w14:paraId="6ADB9C83" w14:textId="77777777" w:rsidR="0042784A" w:rsidRPr="00173AFD" w:rsidRDefault="008C15AD" w:rsidP="000B50CF">
          <w:pPr>
            <w:pStyle w:val="Footer"/>
            <w:jc w:val="right"/>
            <w:rPr>
              <w:rFonts w:ascii="Roboto" w:eastAsia="Calibri" w:hAnsi="Roboto"/>
            </w:rPr>
          </w:pPr>
          <w:r>
            <w:rPr>
              <w:rFonts w:ascii="Roboto" w:eastAsia="Calibri" w:hAnsi="Roboto"/>
              <w:i/>
              <w:iCs/>
              <w:sz w:val="13"/>
              <w:szCs w:val="13"/>
            </w:rPr>
            <w:t>v</w:t>
          </w:r>
          <w:r w:rsidR="000B50CF">
            <w:rPr>
              <w:rFonts w:ascii="Roboto" w:eastAsia="Calibri" w:hAnsi="Roboto"/>
              <w:i/>
              <w:iCs/>
              <w:sz w:val="13"/>
              <w:szCs w:val="13"/>
            </w:rPr>
            <w:t>4</w:t>
          </w:r>
          <w:r w:rsidR="0042784A">
            <w:rPr>
              <w:rFonts w:ascii="Roboto" w:eastAsia="Calibri" w:hAnsi="Roboto"/>
              <w:i/>
              <w:iCs/>
              <w:sz w:val="13"/>
              <w:szCs w:val="13"/>
            </w:rPr>
            <w:t xml:space="preserve"> </w:t>
          </w:r>
          <w:r w:rsidR="002B3277">
            <w:rPr>
              <w:rFonts w:ascii="Roboto" w:eastAsia="Calibri" w:hAnsi="Roboto"/>
              <w:i/>
              <w:iCs/>
              <w:sz w:val="13"/>
              <w:szCs w:val="13"/>
            </w:rPr>
            <w:t>1</w:t>
          </w:r>
          <w:r w:rsidR="000B50CF">
            <w:rPr>
              <w:rFonts w:ascii="Roboto" w:eastAsia="Calibri" w:hAnsi="Roboto"/>
              <w:i/>
              <w:iCs/>
              <w:sz w:val="13"/>
              <w:szCs w:val="13"/>
            </w:rPr>
            <w:t>2</w:t>
          </w:r>
          <w:r w:rsidR="007B1FF5">
            <w:rPr>
              <w:rFonts w:ascii="Roboto" w:eastAsia="Calibri" w:hAnsi="Roboto"/>
              <w:i/>
              <w:iCs/>
              <w:sz w:val="13"/>
              <w:szCs w:val="13"/>
            </w:rPr>
            <w:t>-</w:t>
          </w:r>
          <w:r w:rsidR="000B50CF">
            <w:rPr>
              <w:rFonts w:ascii="Roboto" w:eastAsia="Calibri" w:hAnsi="Roboto"/>
              <w:i/>
              <w:iCs/>
              <w:sz w:val="13"/>
              <w:szCs w:val="13"/>
            </w:rPr>
            <w:t>21-</w:t>
          </w:r>
          <w:r w:rsidR="0042784A">
            <w:rPr>
              <w:rFonts w:ascii="Roboto" w:eastAsia="Calibri" w:hAnsi="Roboto"/>
              <w:i/>
              <w:iCs/>
              <w:sz w:val="13"/>
              <w:szCs w:val="13"/>
            </w:rPr>
            <w:t>-</w:t>
          </w:r>
          <w:r w:rsidR="0042784A" w:rsidRPr="00877071">
            <w:rPr>
              <w:rFonts w:ascii="Roboto" w:eastAsia="Calibri" w:hAnsi="Roboto"/>
              <w:i/>
              <w:iCs/>
              <w:color w:val="000000" w:themeColor="text1"/>
              <w:sz w:val="13"/>
              <w:szCs w:val="13"/>
            </w:rPr>
            <w:t>202</w:t>
          </w:r>
          <w:r w:rsidR="000B50CF">
            <w:rPr>
              <w:rFonts w:ascii="Roboto" w:eastAsia="Calibri" w:hAnsi="Roboto"/>
              <w:i/>
              <w:iCs/>
              <w:color w:val="000000" w:themeColor="text1"/>
              <w:sz w:val="13"/>
              <w:szCs w:val="13"/>
            </w:rPr>
            <w:t>1</w:t>
          </w:r>
        </w:p>
      </w:tc>
    </w:tr>
    <w:tr w:rsidR="0042784A" w14:paraId="375799F1" w14:textId="77777777" w:rsidTr="00E376B1">
      <w:trPr>
        <w:trHeight w:val="227"/>
      </w:trPr>
      <w:tc>
        <w:tcPr>
          <w:tcW w:w="8585" w:type="dxa"/>
          <w:vMerge/>
          <w:shd w:val="clear" w:color="auto" w:fill="auto"/>
        </w:tcPr>
        <w:p w14:paraId="3A0C7BED" w14:textId="77777777" w:rsidR="0042784A" w:rsidRPr="00173AFD" w:rsidRDefault="0042784A" w:rsidP="0042784A">
          <w:pPr>
            <w:pStyle w:val="Footer"/>
            <w:rPr>
              <w:rFonts w:ascii="Roboto" w:eastAsia="Calibri" w:hAnsi="Roboto"/>
            </w:rPr>
          </w:pPr>
        </w:p>
      </w:tc>
      <w:tc>
        <w:tcPr>
          <w:tcW w:w="1271" w:type="dxa"/>
          <w:shd w:val="pct25" w:color="auto" w:fill="auto"/>
          <w:vAlign w:val="center"/>
        </w:tcPr>
        <w:p w14:paraId="0BFB00BA" w14:textId="77777777" w:rsidR="0042784A" w:rsidRPr="00173AFD" w:rsidRDefault="0042784A" w:rsidP="0042784A">
          <w:pPr>
            <w:pStyle w:val="Footer"/>
            <w:rPr>
              <w:rFonts w:ascii="Roboto" w:eastAsia="Calibri" w:hAnsi="Roboto"/>
            </w:rPr>
          </w:pPr>
          <w:r w:rsidRPr="00173AFD">
            <w:rPr>
              <w:rFonts w:ascii="Roboto" w:eastAsia="Calibri" w:hAnsi="Roboto"/>
              <w:i/>
              <w:iCs/>
              <w:sz w:val="13"/>
              <w:szCs w:val="13"/>
            </w:rPr>
            <w:t>No.</w:t>
          </w:r>
        </w:p>
      </w:tc>
    </w:tr>
  </w:tbl>
  <w:p w14:paraId="36B97922" w14:textId="77777777" w:rsidR="00D945F1" w:rsidRPr="00533BAF" w:rsidRDefault="00D945F1">
    <w:pPr>
      <w:pStyle w:val="Footer"/>
      <w:rPr>
        <w:sz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53F281" w14:textId="77777777" w:rsidR="008C15AD" w:rsidRDefault="008C15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F7CA58" w14:textId="77777777" w:rsidR="004A4513" w:rsidRDefault="004A4513" w:rsidP="0037010E">
      <w:r>
        <w:separator/>
      </w:r>
    </w:p>
  </w:footnote>
  <w:footnote w:type="continuationSeparator" w:id="0">
    <w:p w14:paraId="1C2E7DD6" w14:textId="77777777" w:rsidR="004A4513" w:rsidRDefault="004A4513" w:rsidP="003701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A8F893" w14:textId="77777777" w:rsidR="008C15AD" w:rsidRDefault="008C15A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956" w:type="dxa"/>
      <w:tblInd w:w="-180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425"/>
      <w:gridCol w:w="425"/>
      <w:gridCol w:w="4106"/>
    </w:tblGrid>
    <w:tr w:rsidR="00672C84" w14:paraId="7352455A" w14:textId="77777777" w:rsidTr="00E376B1">
      <w:trPr>
        <w:trHeight w:val="1418"/>
      </w:trPr>
      <w:tc>
        <w:tcPr>
          <w:tcW w:w="5425" w:type="dxa"/>
          <w:tcBorders>
            <w:bottom w:val="single" w:sz="8" w:space="0" w:color="006600"/>
          </w:tcBorders>
        </w:tcPr>
        <w:p w14:paraId="0AE4310E" w14:textId="77777777" w:rsidR="00672C84" w:rsidRDefault="00672C84" w:rsidP="00672C84">
          <w:pPr>
            <w:pStyle w:val="Header"/>
          </w:pPr>
          <w:r>
            <w:rPr>
              <w:noProof/>
              <w:lang w:val="en-US"/>
            </w:rPr>
            <w:drawing>
              <wp:anchor distT="0" distB="0" distL="114300" distR="114300" simplePos="0" relativeHeight="251660288" behindDoc="1" locked="0" layoutInCell="1" allowOverlap="1" wp14:anchorId="514EA819" wp14:editId="5193A770">
                <wp:simplePos x="0" y="0"/>
                <wp:positionH relativeFrom="column">
                  <wp:posOffset>-1905</wp:posOffset>
                </wp:positionH>
                <wp:positionV relativeFrom="paragraph">
                  <wp:posOffset>0</wp:posOffset>
                </wp:positionV>
                <wp:extent cx="2756587" cy="720000"/>
                <wp:effectExtent l="0" t="0" r="5715" b="4445"/>
                <wp:wrapTight wrapText="bothSides">
                  <wp:wrapPolygon edited="0">
                    <wp:start x="1642" y="0"/>
                    <wp:lineTo x="0" y="2860"/>
                    <wp:lineTo x="0" y="14870"/>
                    <wp:lineTo x="448" y="18302"/>
                    <wp:lineTo x="1493" y="21162"/>
                    <wp:lineTo x="1642" y="21162"/>
                    <wp:lineTo x="3881" y="21162"/>
                    <wp:lineTo x="19555" y="19446"/>
                    <wp:lineTo x="19406" y="18302"/>
                    <wp:lineTo x="21496" y="16014"/>
                    <wp:lineTo x="21496" y="1716"/>
                    <wp:lineTo x="3881" y="0"/>
                    <wp:lineTo x="1642" y="0"/>
                  </wp:wrapPolygon>
                </wp:wrapTight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 with Text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56587" cy="72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425" w:type="dxa"/>
          <w:tcBorders>
            <w:bottom w:val="single" w:sz="8" w:space="0" w:color="006600"/>
          </w:tcBorders>
        </w:tcPr>
        <w:p w14:paraId="6F3A9A75" w14:textId="77777777" w:rsidR="00672C84" w:rsidRDefault="00672C84" w:rsidP="00672C84">
          <w:pPr>
            <w:pStyle w:val="NoSpacing"/>
            <w:jc w:val="center"/>
            <w:rPr>
              <w:rFonts w:ascii="Roboto" w:hAnsi="Roboto" w:cs="Arial"/>
              <w:b/>
              <w:sz w:val="15"/>
              <w:szCs w:val="15"/>
              <w:lang w:val="en-GB"/>
            </w:rPr>
          </w:pPr>
          <w:r w:rsidRPr="007607BE">
            <w:rPr>
              <w:b/>
              <w:noProof/>
              <w:lang w:val="en-US"/>
            </w:rPr>
            <w:drawing>
              <wp:anchor distT="0" distB="0" distL="114300" distR="114300" simplePos="0" relativeHeight="251659264" behindDoc="0" locked="0" layoutInCell="1" allowOverlap="1" wp14:anchorId="288B6428" wp14:editId="068E1EAA">
                <wp:simplePos x="0" y="0"/>
                <wp:positionH relativeFrom="column">
                  <wp:posOffset>-474393</wp:posOffset>
                </wp:positionH>
                <wp:positionV relativeFrom="paragraph">
                  <wp:posOffset>13228</wp:posOffset>
                </wp:positionV>
                <wp:extent cx="701749" cy="690053"/>
                <wp:effectExtent l="0" t="0" r="3175" b="0"/>
                <wp:wrapNone/>
                <wp:docPr id="4" name="Picture 4" descr="C:\Users\Graduate School\AppData\Local\Microsoft\Windows\Temporary Internet Files\Content.Word\New Grad School 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raduate School\AppData\Local\Microsoft\Windows\Temporary Internet Files\Content.Word\New Grad School 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1749" cy="6900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3644796F" w14:textId="77777777" w:rsidR="00672C84" w:rsidRDefault="00672C84" w:rsidP="00672C84">
          <w:pPr>
            <w:pStyle w:val="NoSpacing"/>
            <w:jc w:val="center"/>
            <w:rPr>
              <w:rFonts w:ascii="Roboto" w:hAnsi="Roboto" w:cs="Arial"/>
              <w:b/>
              <w:sz w:val="15"/>
              <w:szCs w:val="15"/>
              <w:lang w:val="en-GB"/>
            </w:rPr>
          </w:pPr>
        </w:p>
        <w:p w14:paraId="7BF365C5" w14:textId="77777777" w:rsidR="00672C84" w:rsidRDefault="00672C84" w:rsidP="00672C84">
          <w:pPr>
            <w:pStyle w:val="NoSpacing"/>
            <w:jc w:val="center"/>
            <w:rPr>
              <w:rFonts w:ascii="Roboto" w:hAnsi="Roboto" w:cs="Arial"/>
              <w:b/>
              <w:sz w:val="15"/>
              <w:szCs w:val="15"/>
              <w:lang w:val="en-GB"/>
            </w:rPr>
          </w:pPr>
        </w:p>
        <w:p w14:paraId="43943D96" w14:textId="77777777" w:rsidR="00672C84" w:rsidRPr="00DF6E3E" w:rsidRDefault="00672C84" w:rsidP="00672C84">
          <w:pPr>
            <w:pStyle w:val="NoSpacing"/>
            <w:jc w:val="center"/>
            <w:rPr>
              <w:rFonts w:ascii="Roboto" w:hAnsi="Roboto" w:cs="Arial"/>
              <w:b/>
              <w:sz w:val="15"/>
              <w:szCs w:val="15"/>
              <w:lang w:val="en-GB"/>
            </w:rPr>
          </w:pPr>
        </w:p>
      </w:tc>
      <w:tc>
        <w:tcPr>
          <w:tcW w:w="4106" w:type="dxa"/>
          <w:tcBorders>
            <w:top w:val="nil"/>
            <w:left w:val="nil"/>
            <w:bottom w:val="single" w:sz="8" w:space="0" w:color="006600"/>
            <w:right w:val="nil"/>
          </w:tcBorders>
        </w:tcPr>
        <w:p w14:paraId="290B899F" w14:textId="77777777" w:rsidR="00672C84" w:rsidRDefault="00672C84" w:rsidP="00672C84">
          <w:pPr>
            <w:rPr>
              <w:rFonts w:ascii="Montserrat" w:hAnsi="Montserrat"/>
              <w:b/>
              <w:bCs/>
              <w:color w:val="000000" w:themeColor="text1"/>
            </w:rPr>
          </w:pPr>
          <w:r>
            <w:rPr>
              <w:rFonts w:ascii="Montserrat" w:hAnsi="Montserrat"/>
              <w:b/>
              <w:bCs/>
              <w:color w:val="000000" w:themeColor="text1"/>
            </w:rPr>
            <w:t>GRADUATE SCHOOL</w:t>
          </w:r>
        </w:p>
        <w:p w14:paraId="3AAB6258" w14:textId="77777777" w:rsidR="00672C84" w:rsidRDefault="00672C84" w:rsidP="00672C84">
          <w:pPr>
            <w:pStyle w:val="NoSpacing"/>
            <w:rPr>
              <w:rFonts w:ascii="Roboto" w:hAnsi="Roboto" w:cs="Arial"/>
              <w:sz w:val="15"/>
              <w:szCs w:val="15"/>
              <w:lang w:val="en-GB"/>
            </w:rPr>
          </w:pPr>
          <w:r>
            <w:rPr>
              <w:rFonts w:ascii="Roboto" w:hAnsi="Roboto" w:cs="Arial"/>
              <w:sz w:val="15"/>
              <w:szCs w:val="15"/>
              <w:lang w:val="en-GB"/>
            </w:rPr>
            <w:t>Visca, Baybay City, Leyte, 6521-A PHILIPPINES</w:t>
          </w:r>
        </w:p>
        <w:p w14:paraId="5BE88BAE" w14:textId="77777777" w:rsidR="00672C84" w:rsidRDefault="00672C84" w:rsidP="00672C84">
          <w:pPr>
            <w:pStyle w:val="NoSpacing"/>
            <w:rPr>
              <w:rFonts w:ascii="Roboto" w:hAnsi="Roboto" w:cs="Arial"/>
              <w:sz w:val="15"/>
              <w:szCs w:val="15"/>
              <w:lang w:val="en-GB"/>
            </w:rPr>
          </w:pPr>
          <w:r>
            <w:rPr>
              <w:rFonts w:ascii="Roboto" w:hAnsi="Roboto" w:cs="Arial"/>
              <w:noProof/>
              <w:sz w:val="15"/>
              <w:szCs w:val="15"/>
              <w:lang w:eastAsia="en-GB"/>
            </w:rPr>
            <w:t>Telephone no.:+63 53 565 0600 Local 1062</w:t>
          </w:r>
        </w:p>
        <w:p w14:paraId="03437785" w14:textId="77777777" w:rsidR="00672C84" w:rsidRDefault="00672C84" w:rsidP="00672C84">
          <w:pPr>
            <w:pStyle w:val="NoSpacing"/>
            <w:rPr>
              <w:rFonts w:ascii="Roboto" w:hAnsi="Roboto" w:cs="Arial"/>
              <w:sz w:val="15"/>
              <w:szCs w:val="15"/>
              <w:lang w:val="en-GB"/>
            </w:rPr>
          </w:pPr>
          <w:r>
            <w:rPr>
              <w:rFonts w:ascii="Roboto" w:hAnsi="Roboto" w:cs="Arial"/>
              <w:sz w:val="15"/>
              <w:szCs w:val="15"/>
              <w:lang w:val="en-GB"/>
            </w:rPr>
            <w:t xml:space="preserve">Email: </w:t>
          </w:r>
          <w:r>
            <w:rPr>
              <w:rFonts w:ascii="Roboto" w:hAnsi="Roboto" w:cs="Arial"/>
              <w:noProof/>
              <w:sz w:val="15"/>
              <w:szCs w:val="15"/>
              <w:lang w:eastAsia="en-GB"/>
            </w:rPr>
            <w:t>gs@vsu.edu.ph</w:t>
          </w:r>
        </w:p>
        <w:p w14:paraId="4E4CCC9B" w14:textId="77777777" w:rsidR="00672C84" w:rsidRDefault="00672C84" w:rsidP="00672C84">
          <w:pPr>
            <w:pStyle w:val="NoSpacing"/>
            <w:rPr>
              <w:rFonts w:ascii="Roboto" w:hAnsi="Roboto" w:cs="Arial"/>
              <w:sz w:val="15"/>
              <w:szCs w:val="15"/>
              <w:lang w:val="en-GB"/>
            </w:rPr>
          </w:pPr>
          <w:r>
            <w:rPr>
              <w:rFonts w:ascii="Roboto" w:hAnsi="Roboto" w:cs="Arial"/>
              <w:sz w:val="15"/>
              <w:szCs w:val="15"/>
              <w:lang w:val="en-GB"/>
            </w:rPr>
            <w:t>Website: www.vsu.edu.ph</w:t>
          </w:r>
        </w:p>
      </w:tc>
    </w:tr>
  </w:tbl>
  <w:p w14:paraId="363B85E2" w14:textId="77777777" w:rsidR="0037010E" w:rsidRDefault="0037010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154D7D" w14:textId="77777777" w:rsidR="008C15AD" w:rsidRDefault="008C15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2E3490"/>
    <w:multiLevelType w:val="hybridMultilevel"/>
    <w:tmpl w:val="AA12E40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5770D9"/>
    <w:multiLevelType w:val="hybridMultilevel"/>
    <w:tmpl w:val="A1DAB9BC"/>
    <w:lvl w:ilvl="0" w:tplc="1AFCA446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 w16cid:durableId="19096836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752640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NjEzMDAytzA2sjBQ0lEKTi0uzszPAykwrAUA9AEEeiwAAAA="/>
  </w:docVars>
  <w:rsids>
    <w:rsidRoot w:val="0037010E"/>
    <w:rsid w:val="000564AE"/>
    <w:rsid w:val="000B50CF"/>
    <w:rsid w:val="000D2847"/>
    <w:rsid w:val="000E57F8"/>
    <w:rsid w:val="001557A3"/>
    <w:rsid w:val="001967FC"/>
    <w:rsid w:val="001B5CC6"/>
    <w:rsid w:val="001D3031"/>
    <w:rsid w:val="001E5A7B"/>
    <w:rsid w:val="001F3FC8"/>
    <w:rsid w:val="00200BD0"/>
    <w:rsid w:val="0025637A"/>
    <w:rsid w:val="00281F5F"/>
    <w:rsid w:val="002A55BD"/>
    <w:rsid w:val="002B3277"/>
    <w:rsid w:val="002D7B7E"/>
    <w:rsid w:val="002F74EC"/>
    <w:rsid w:val="00355384"/>
    <w:rsid w:val="0037010E"/>
    <w:rsid w:val="003811C7"/>
    <w:rsid w:val="00391588"/>
    <w:rsid w:val="003A437D"/>
    <w:rsid w:val="003B0452"/>
    <w:rsid w:val="003E7A32"/>
    <w:rsid w:val="0042784A"/>
    <w:rsid w:val="0045000E"/>
    <w:rsid w:val="0045277F"/>
    <w:rsid w:val="00453BCB"/>
    <w:rsid w:val="004A4513"/>
    <w:rsid w:val="004C304A"/>
    <w:rsid w:val="004E38F1"/>
    <w:rsid w:val="004E62A1"/>
    <w:rsid w:val="004F2F10"/>
    <w:rsid w:val="004F3853"/>
    <w:rsid w:val="00523920"/>
    <w:rsid w:val="00524427"/>
    <w:rsid w:val="00525549"/>
    <w:rsid w:val="00530796"/>
    <w:rsid w:val="00533BAF"/>
    <w:rsid w:val="00565B75"/>
    <w:rsid w:val="005E1D58"/>
    <w:rsid w:val="005E69F7"/>
    <w:rsid w:val="006349B7"/>
    <w:rsid w:val="00660F3B"/>
    <w:rsid w:val="00672C84"/>
    <w:rsid w:val="00686FBA"/>
    <w:rsid w:val="006E0BA7"/>
    <w:rsid w:val="0070685F"/>
    <w:rsid w:val="007310DA"/>
    <w:rsid w:val="00734A7E"/>
    <w:rsid w:val="00741951"/>
    <w:rsid w:val="00743E8D"/>
    <w:rsid w:val="00782FF6"/>
    <w:rsid w:val="007B1FF5"/>
    <w:rsid w:val="007B3071"/>
    <w:rsid w:val="007F4CD0"/>
    <w:rsid w:val="008070DF"/>
    <w:rsid w:val="0081184D"/>
    <w:rsid w:val="00836EC7"/>
    <w:rsid w:val="008C15AD"/>
    <w:rsid w:val="008D144B"/>
    <w:rsid w:val="008E3375"/>
    <w:rsid w:val="008E562A"/>
    <w:rsid w:val="00913410"/>
    <w:rsid w:val="0092037D"/>
    <w:rsid w:val="00953583"/>
    <w:rsid w:val="0096488D"/>
    <w:rsid w:val="00975BAB"/>
    <w:rsid w:val="00987807"/>
    <w:rsid w:val="009B0084"/>
    <w:rsid w:val="009C0839"/>
    <w:rsid w:val="009C241E"/>
    <w:rsid w:val="009D0829"/>
    <w:rsid w:val="009D2921"/>
    <w:rsid w:val="009D5822"/>
    <w:rsid w:val="009E2B7D"/>
    <w:rsid w:val="009E685E"/>
    <w:rsid w:val="00A0141D"/>
    <w:rsid w:val="00A848C5"/>
    <w:rsid w:val="00A936E5"/>
    <w:rsid w:val="00AA113F"/>
    <w:rsid w:val="00B269BD"/>
    <w:rsid w:val="00B41D75"/>
    <w:rsid w:val="00B61DCB"/>
    <w:rsid w:val="00B6644C"/>
    <w:rsid w:val="00B827C2"/>
    <w:rsid w:val="00BA148D"/>
    <w:rsid w:val="00BC4662"/>
    <w:rsid w:val="00BD6A64"/>
    <w:rsid w:val="00BF7F5B"/>
    <w:rsid w:val="00C0116B"/>
    <w:rsid w:val="00C5709F"/>
    <w:rsid w:val="00C74E2A"/>
    <w:rsid w:val="00C9149B"/>
    <w:rsid w:val="00CC2262"/>
    <w:rsid w:val="00CC35CD"/>
    <w:rsid w:val="00CC3B2B"/>
    <w:rsid w:val="00CC65B9"/>
    <w:rsid w:val="00CE523A"/>
    <w:rsid w:val="00D236D1"/>
    <w:rsid w:val="00D945F1"/>
    <w:rsid w:val="00D9631F"/>
    <w:rsid w:val="00DB21DD"/>
    <w:rsid w:val="00E11897"/>
    <w:rsid w:val="00E23075"/>
    <w:rsid w:val="00E24CEC"/>
    <w:rsid w:val="00E376B1"/>
    <w:rsid w:val="00E64480"/>
    <w:rsid w:val="00E74944"/>
    <w:rsid w:val="00EB1937"/>
    <w:rsid w:val="00F46D29"/>
    <w:rsid w:val="00F64D25"/>
    <w:rsid w:val="00F65772"/>
    <w:rsid w:val="00F9171D"/>
    <w:rsid w:val="00FE4280"/>
    <w:rsid w:val="00FF7C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C2D47A"/>
  <w15:docId w15:val="{C86B1D73-67E8-49E4-8AAB-A0AFAC48C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65B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qFormat/>
    <w:rsid w:val="00CC65B9"/>
    <w:pPr>
      <w:keepNext/>
      <w:jc w:val="both"/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qFormat/>
    <w:rsid w:val="00CC65B9"/>
    <w:pPr>
      <w:keepNext/>
      <w:jc w:val="center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qFormat/>
    <w:rsid w:val="00CC65B9"/>
    <w:pPr>
      <w:keepNext/>
      <w:jc w:val="center"/>
      <w:outlineLvl w:val="2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010E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37010E"/>
  </w:style>
  <w:style w:type="paragraph" w:styleId="Footer">
    <w:name w:val="footer"/>
    <w:basedOn w:val="Normal"/>
    <w:link w:val="FooterChar"/>
    <w:uiPriority w:val="99"/>
    <w:unhideWhenUsed/>
    <w:qFormat/>
    <w:rsid w:val="0037010E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GB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37010E"/>
  </w:style>
  <w:style w:type="table" w:styleId="TableGrid">
    <w:name w:val="Table Grid"/>
    <w:basedOn w:val="TableNormal"/>
    <w:uiPriority w:val="39"/>
    <w:qFormat/>
    <w:rsid w:val="003701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945F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45F1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CC65B9"/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rsid w:val="00CC65B9"/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rsid w:val="00CC65B9"/>
    <w:rPr>
      <w:rFonts w:ascii="Times New Roman" w:eastAsia="Times New Roman" w:hAnsi="Times New Roman" w:cs="Times New Roman"/>
      <w:b/>
      <w:sz w:val="24"/>
      <w:szCs w:val="20"/>
      <w:lang w:val="en-US"/>
    </w:rPr>
  </w:style>
  <w:style w:type="character" w:styleId="Hyperlink">
    <w:name w:val="Hyperlink"/>
    <w:rsid w:val="00533BAF"/>
    <w:rPr>
      <w:color w:val="0563C1"/>
      <w:u w:val="single"/>
    </w:rPr>
  </w:style>
  <w:style w:type="paragraph" w:styleId="NoSpacing">
    <w:name w:val="No Spacing"/>
    <w:uiPriority w:val="1"/>
    <w:qFormat/>
    <w:rsid w:val="0042784A"/>
    <w:pPr>
      <w:spacing w:after="0" w:line="240" w:lineRule="auto"/>
    </w:pPr>
    <w:rPr>
      <w:sz w:val="24"/>
      <w:szCs w:val="24"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425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0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3ADD58-BBCA-4B26-8A15-4BECA3C2FE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91</Words>
  <Characters>52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pwh-Sld</dc:creator>
  <cp:lastModifiedBy>Mark Quevedo</cp:lastModifiedBy>
  <cp:revision>14</cp:revision>
  <cp:lastPrinted>2022-01-18T06:19:00Z</cp:lastPrinted>
  <dcterms:created xsi:type="dcterms:W3CDTF">2021-10-05T00:10:00Z</dcterms:created>
  <dcterms:modified xsi:type="dcterms:W3CDTF">2023-03-30T07:23:00Z</dcterms:modified>
</cp:coreProperties>
</file>